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F6570" w14:textId="77777777" w:rsidR="00505ED2" w:rsidRDefault="00505ED2">
      <w:pPr>
        <w:pStyle w:val="Title"/>
      </w:pPr>
      <w:r>
        <w:t>Armfield Homeowners Association</w:t>
      </w:r>
    </w:p>
    <w:p w14:paraId="2D9363F0" w14:textId="77777777" w:rsidR="00505ED2" w:rsidRDefault="00505ED2">
      <w:pPr>
        <w:pStyle w:val="Heading1"/>
        <w:rPr>
          <w:sz w:val="28"/>
        </w:rPr>
      </w:pPr>
      <w:r>
        <w:rPr>
          <w:sz w:val="28"/>
        </w:rPr>
        <w:t>Board of Directors Meeting</w:t>
      </w:r>
    </w:p>
    <w:p w14:paraId="0A6DB765" w14:textId="27ADC43B" w:rsidR="00505ED2" w:rsidRPr="00372C0E" w:rsidRDefault="00505ED2" w:rsidP="00372C0E">
      <w:pPr>
        <w:pStyle w:val="Heading1"/>
        <w:rPr>
          <w:sz w:val="28"/>
        </w:rPr>
      </w:pPr>
      <w:r>
        <w:rPr>
          <w:sz w:val="28"/>
        </w:rPr>
        <w:t xml:space="preserve">Minutes of </w:t>
      </w:r>
      <w:r w:rsidR="00290C8E">
        <w:rPr>
          <w:sz w:val="28"/>
        </w:rPr>
        <w:t>September</w:t>
      </w:r>
      <w:r w:rsidR="00306BE7">
        <w:rPr>
          <w:sz w:val="28"/>
        </w:rPr>
        <w:t xml:space="preserve"> </w:t>
      </w:r>
      <w:r w:rsidR="00FA173C">
        <w:rPr>
          <w:sz w:val="28"/>
        </w:rPr>
        <w:t>2</w:t>
      </w:r>
      <w:r w:rsidR="00290C8E">
        <w:rPr>
          <w:sz w:val="28"/>
        </w:rPr>
        <w:t>9</w:t>
      </w:r>
      <w:r w:rsidR="00446BFF">
        <w:rPr>
          <w:sz w:val="28"/>
        </w:rPr>
        <w:t xml:space="preserve">, </w:t>
      </w:r>
      <w:r w:rsidR="00244AEE">
        <w:rPr>
          <w:sz w:val="28"/>
        </w:rPr>
        <w:t>202</w:t>
      </w:r>
      <w:r w:rsidR="0049111A">
        <w:rPr>
          <w:sz w:val="28"/>
        </w:rPr>
        <w:t>2</w:t>
      </w:r>
      <w:r w:rsidR="00244AEE">
        <w:rPr>
          <w:sz w:val="28"/>
        </w:rPr>
        <w:t>,</w:t>
      </w:r>
      <w:r>
        <w:rPr>
          <w:sz w:val="28"/>
        </w:rPr>
        <w:t xml:space="preserve"> Board Meeting</w:t>
      </w:r>
    </w:p>
    <w:p w14:paraId="2E2162ED" w14:textId="77777777" w:rsidR="00505ED2" w:rsidRDefault="00505ED2">
      <w:pPr>
        <w:pStyle w:val="Heading1"/>
        <w:rPr>
          <w:bCs/>
        </w:rPr>
      </w:pPr>
    </w:p>
    <w:p w14:paraId="51DCF1A4" w14:textId="19C8FA33" w:rsidR="00505ED2" w:rsidRDefault="00E24B89" w:rsidP="00505ED2">
      <w:pPr>
        <w:pStyle w:val="BodyTextIndent"/>
        <w:ind w:left="0" w:firstLine="0"/>
      </w:pPr>
      <w:r>
        <w:t>Present:</w:t>
      </w:r>
      <w:r w:rsidR="003433CC">
        <w:t xml:space="preserve">  </w:t>
      </w:r>
      <w:r>
        <w:t>Robert Shear,</w:t>
      </w:r>
      <w:r w:rsidR="003433CC">
        <w:t xml:space="preserve"> Reghu Gopinathan,</w:t>
      </w:r>
      <w:r w:rsidR="006F77F4">
        <w:t xml:space="preserve"> </w:t>
      </w:r>
      <w:r w:rsidR="003B5D2E">
        <w:t xml:space="preserve">and </w:t>
      </w:r>
      <w:r w:rsidR="00155880">
        <w:t>Gregory Seiler</w:t>
      </w:r>
    </w:p>
    <w:p w14:paraId="6FF1A7C1" w14:textId="7668378B" w:rsidR="003433CC" w:rsidRPr="003433CC" w:rsidRDefault="00505ED2" w:rsidP="003433CC">
      <w:pPr>
        <w:shd w:val="clear" w:color="auto" w:fill="FFFFFF"/>
        <w:rPr>
          <w:rFonts w:ascii="Arial" w:hAnsi="Arial" w:cs="Arial"/>
          <w:color w:val="222222"/>
          <w:szCs w:val="24"/>
        </w:rPr>
      </w:pPr>
      <w:r>
        <w:t>Management:</w:t>
      </w:r>
      <w:r>
        <w:tab/>
      </w:r>
      <w:r w:rsidR="00534B5D">
        <w:rPr>
          <w:rFonts w:ascii="Calibri" w:hAnsi="Calibri" w:cs="Calibri"/>
          <w:color w:val="000000"/>
          <w:shd w:val="clear" w:color="auto" w:fill="FFFFFF"/>
        </w:rPr>
        <w:t>Wee Abraham</w:t>
      </w:r>
    </w:p>
    <w:p w14:paraId="242F0EBA" w14:textId="24BD92BF" w:rsidR="00505ED2" w:rsidRDefault="00505ED2" w:rsidP="00C66BBA"/>
    <w:p w14:paraId="3C54A97F" w14:textId="77777777" w:rsidR="00505ED2" w:rsidRPr="00594A69" w:rsidRDefault="00505ED2" w:rsidP="00B512E2">
      <w:pPr>
        <w:spacing w:before="120" w:after="120"/>
        <w:rPr>
          <w:b/>
          <w:bCs/>
          <w:u w:val="single"/>
        </w:rPr>
      </w:pPr>
      <w:r w:rsidRPr="00594A69">
        <w:rPr>
          <w:b/>
          <w:bCs/>
          <w:u w:val="single"/>
        </w:rPr>
        <w:t>Administrative:</w:t>
      </w:r>
    </w:p>
    <w:p w14:paraId="6B038CF2" w14:textId="0C3B7A32" w:rsidR="003B5D2E" w:rsidRDefault="00A92C99" w:rsidP="003B5D2E">
      <w:pPr>
        <w:pStyle w:val="BodyTextIndent"/>
        <w:numPr>
          <w:ilvl w:val="0"/>
          <w:numId w:val="1"/>
        </w:numPr>
        <w:tabs>
          <w:tab w:val="num" w:pos="450"/>
        </w:tabs>
        <w:spacing w:before="120" w:after="120"/>
        <w:ind w:left="180" w:hanging="180"/>
      </w:pPr>
      <w:r>
        <w:t>The meeting was called to order at 7:0</w:t>
      </w:r>
      <w:r w:rsidR="003B5D2E">
        <w:t>5</w:t>
      </w:r>
      <w:r>
        <w:t xml:space="preserve"> pm</w:t>
      </w:r>
    </w:p>
    <w:p w14:paraId="60CB74F4" w14:textId="7BB87D53" w:rsidR="003B5D2E" w:rsidRDefault="003B5D2E" w:rsidP="003B5D2E">
      <w:pPr>
        <w:pStyle w:val="BodyTextIndent"/>
        <w:numPr>
          <w:ilvl w:val="0"/>
          <w:numId w:val="1"/>
        </w:numPr>
        <w:tabs>
          <w:tab w:val="num" w:pos="450"/>
        </w:tabs>
        <w:spacing w:before="120" w:after="120"/>
        <w:ind w:left="180" w:hanging="180"/>
      </w:pPr>
      <w:r>
        <w:t xml:space="preserve">Motion to table the August minutes until </w:t>
      </w:r>
      <w:r w:rsidR="00D97F12">
        <w:t xml:space="preserve">the </w:t>
      </w:r>
      <w:r>
        <w:t>next meeting approved by the board</w:t>
      </w:r>
    </w:p>
    <w:p w14:paraId="51701829" w14:textId="62872F38" w:rsidR="00A92C99" w:rsidRDefault="00A92C99" w:rsidP="00A92C99">
      <w:pPr>
        <w:pStyle w:val="BodyTextIndent"/>
        <w:numPr>
          <w:ilvl w:val="0"/>
          <w:numId w:val="1"/>
        </w:numPr>
        <w:tabs>
          <w:tab w:val="num" w:pos="450"/>
        </w:tabs>
        <w:spacing w:before="120" w:after="120"/>
        <w:ind w:left="180" w:hanging="180"/>
      </w:pPr>
      <w:r>
        <w:t xml:space="preserve">The next meeting will be held on </w:t>
      </w:r>
      <w:r w:rsidR="004469FB">
        <w:t>Oct</w:t>
      </w:r>
      <w:r>
        <w:t xml:space="preserve"> 2</w:t>
      </w:r>
      <w:r w:rsidR="003B5D2E">
        <w:t>7</w:t>
      </w:r>
      <w:r>
        <w:t xml:space="preserve">, 2022, at </w:t>
      </w:r>
      <w:r w:rsidR="00D97F12">
        <w:t>7 pm</w:t>
      </w:r>
      <w:r>
        <w:t xml:space="preserve">.  </w:t>
      </w:r>
    </w:p>
    <w:p w14:paraId="1660A024" w14:textId="0E7F6B63" w:rsidR="00171B4C" w:rsidRPr="00594A69" w:rsidRDefault="00505ED2" w:rsidP="00505ED2">
      <w:pPr>
        <w:pStyle w:val="BodyTextIndent"/>
        <w:spacing w:before="120" w:after="120"/>
        <w:ind w:left="0" w:firstLine="0"/>
        <w:rPr>
          <w:b/>
          <w:bCs/>
          <w:u w:val="single"/>
        </w:rPr>
      </w:pPr>
      <w:r w:rsidRPr="00594A69">
        <w:rPr>
          <w:b/>
          <w:bCs/>
          <w:u w:val="single"/>
        </w:rPr>
        <w:t>Resident Input</w:t>
      </w:r>
    </w:p>
    <w:p w14:paraId="494775B4" w14:textId="6EBE9C02" w:rsidR="00171B4C" w:rsidRPr="00171B4C" w:rsidRDefault="003B5D2E" w:rsidP="00505ED2">
      <w:pPr>
        <w:pStyle w:val="BodyTextIndent"/>
        <w:spacing w:before="120" w:after="120"/>
        <w:ind w:left="0" w:firstLine="0"/>
      </w:pPr>
      <w:r>
        <w:t>One of the community scout members proposed building benches along the entrance by raising the money, and another will collect toiletries on Oct 15</w:t>
      </w:r>
      <w:r w:rsidRPr="003B5D2E">
        <w:rPr>
          <w:vertAlign w:val="superscript"/>
        </w:rPr>
        <w:t>th</w:t>
      </w:r>
      <w:r>
        <w:t xml:space="preserve"> and 16</w:t>
      </w:r>
      <w:r w:rsidRPr="003B5D2E">
        <w:rPr>
          <w:vertAlign w:val="superscript"/>
        </w:rPr>
        <w:t>th</w:t>
      </w:r>
      <w:r>
        <w:t>.</w:t>
      </w:r>
    </w:p>
    <w:p w14:paraId="086ED68E" w14:textId="3C85B2C4" w:rsidR="00505ED2" w:rsidRDefault="00505ED2">
      <w:pPr>
        <w:pStyle w:val="BodyTextIndent"/>
        <w:spacing w:before="120" w:after="120"/>
        <w:ind w:left="0" w:firstLine="0"/>
        <w:rPr>
          <w:b/>
          <w:bCs/>
          <w:u w:val="single"/>
        </w:rPr>
      </w:pPr>
      <w:r w:rsidRPr="00633EF7">
        <w:rPr>
          <w:b/>
          <w:bCs/>
          <w:u w:val="single"/>
        </w:rPr>
        <w:t>Report of</w:t>
      </w:r>
      <w:r>
        <w:rPr>
          <w:b/>
          <w:bCs/>
          <w:u w:val="single"/>
        </w:rPr>
        <w:t xml:space="preserve"> Committees:</w:t>
      </w:r>
    </w:p>
    <w:p w14:paraId="1F29CB59" w14:textId="77777777" w:rsidR="003D59FB" w:rsidRDefault="003D712A">
      <w:pPr>
        <w:pStyle w:val="BodyTextIndent"/>
        <w:spacing w:before="120" w:after="120"/>
        <w:ind w:left="0" w:firstLine="0"/>
      </w:pPr>
      <w:r>
        <w:t>None</w:t>
      </w:r>
    </w:p>
    <w:p w14:paraId="216ACCEE" w14:textId="77777777" w:rsidR="00505ED2" w:rsidRDefault="00505ED2">
      <w:pPr>
        <w:pStyle w:val="BodyTextIndent"/>
        <w:spacing w:before="120" w:after="120"/>
        <w:ind w:left="0" w:firstLine="0"/>
        <w:rPr>
          <w:b/>
          <w:bCs/>
          <w:u w:val="single"/>
        </w:rPr>
      </w:pPr>
      <w:r>
        <w:rPr>
          <w:b/>
          <w:bCs/>
          <w:u w:val="single"/>
        </w:rPr>
        <w:t>Management Agent Report:</w:t>
      </w:r>
    </w:p>
    <w:p w14:paraId="279A2E8C" w14:textId="060D77B7" w:rsidR="003B5D2E" w:rsidRDefault="003B5D2E" w:rsidP="0026670B">
      <w:pPr>
        <w:pStyle w:val="BodyTextIndent"/>
        <w:numPr>
          <w:ilvl w:val="0"/>
          <w:numId w:val="6"/>
        </w:numPr>
        <w:spacing w:before="120" w:after="120"/>
        <w:ind w:left="0" w:firstLine="0"/>
        <w:rPr>
          <w:bCs/>
        </w:rPr>
      </w:pPr>
      <w:r>
        <w:rPr>
          <w:bCs/>
        </w:rPr>
        <w:t xml:space="preserve">Wee Abraham will be </w:t>
      </w:r>
      <w:r w:rsidR="00D97F12">
        <w:rPr>
          <w:bCs/>
        </w:rPr>
        <w:t xml:space="preserve">the </w:t>
      </w:r>
      <w:r>
        <w:rPr>
          <w:bCs/>
        </w:rPr>
        <w:t>new management representative</w:t>
      </w:r>
    </w:p>
    <w:p w14:paraId="74D767F2" w14:textId="7D24A088" w:rsidR="003B5D2E" w:rsidRDefault="003B5D2E" w:rsidP="0026670B">
      <w:pPr>
        <w:pStyle w:val="BodyTextIndent"/>
        <w:numPr>
          <w:ilvl w:val="0"/>
          <w:numId w:val="6"/>
        </w:numPr>
        <w:spacing w:before="120" w:after="120"/>
        <w:ind w:left="0" w:firstLine="0"/>
        <w:rPr>
          <w:bCs/>
        </w:rPr>
      </w:pPr>
      <w:r>
        <w:rPr>
          <w:bCs/>
        </w:rPr>
        <w:t>Wee to follow up on the Tennis court lights</w:t>
      </w:r>
    </w:p>
    <w:p w14:paraId="76999637" w14:textId="50A5EF62" w:rsidR="003B5D2E" w:rsidRPr="003B5D2E" w:rsidRDefault="003B5D2E" w:rsidP="00A739FF">
      <w:pPr>
        <w:pStyle w:val="BodyTextIndent"/>
        <w:numPr>
          <w:ilvl w:val="0"/>
          <w:numId w:val="6"/>
        </w:numPr>
        <w:spacing w:before="120" w:after="120"/>
        <w:ind w:left="0" w:firstLine="0"/>
        <w:rPr>
          <w:bCs/>
        </w:rPr>
      </w:pPr>
      <w:r>
        <w:rPr>
          <w:bCs/>
        </w:rPr>
        <w:t>Draft 2023 budget is being prepared by management for board review</w:t>
      </w:r>
    </w:p>
    <w:p w14:paraId="1783F097" w14:textId="69F8531E" w:rsidR="00594A69" w:rsidRPr="00A739FF" w:rsidRDefault="00505ED2" w:rsidP="00A739FF">
      <w:pPr>
        <w:pStyle w:val="BodyTextIndent"/>
        <w:spacing w:before="120" w:after="120"/>
        <w:ind w:left="0" w:firstLine="0"/>
        <w:rPr>
          <w:b/>
          <w:bCs/>
          <w:u w:val="single"/>
        </w:rPr>
      </w:pPr>
      <w:r>
        <w:rPr>
          <w:b/>
          <w:bCs/>
          <w:u w:val="single"/>
        </w:rPr>
        <w:t>New Business:</w:t>
      </w:r>
    </w:p>
    <w:p w14:paraId="6A9125D3" w14:textId="4B290E61" w:rsidR="00594A69" w:rsidRDefault="006E5CA1" w:rsidP="00594A69">
      <w:pPr>
        <w:pStyle w:val="BodyTextIndent"/>
        <w:numPr>
          <w:ilvl w:val="0"/>
          <w:numId w:val="17"/>
        </w:numPr>
        <w:spacing w:before="120" w:after="120"/>
        <w:rPr>
          <w:bCs/>
        </w:rPr>
      </w:pPr>
      <w:r w:rsidRPr="00594A69">
        <w:rPr>
          <w:bCs/>
        </w:rPr>
        <w:t xml:space="preserve">Board </w:t>
      </w:r>
      <w:r w:rsidR="003B5D2E">
        <w:rPr>
          <w:bCs/>
        </w:rPr>
        <w:t>asked for multiple bids for the three-year pool management contract before the next board meeting</w:t>
      </w:r>
    </w:p>
    <w:p w14:paraId="142AD22E" w14:textId="6D21936F" w:rsidR="00ED1436" w:rsidRPr="00594A69" w:rsidRDefault="00A66786" w:rsidP="00594A69">
      <w:pPr>
        <w:pStyle w:val="BodyTextIndent"/>
        <w:numPr>
          <w:ilvl w:val="0"/>
          <w:numId w:val="17"/>
        </w:numPr>
        <w:spacing w:before="120" w:after="120"/>
        <w:rPr>
          <w:bCs/>
        </w:rPr>
      </w:pPr>
      <w:r w:rsidRPr="00594A69">
        <w:rPr>
          <w:bCs/>
        </w:rPr>
        <w:t>Board discussed the general maintenance and upkeeping of the neighborhood</w:t>
      </w:r>
      <w:r w:rsidR="003B5D2E">
        <w:rPr>
          <w:bCs/>
        </w:rPr>
        <w:t xml:space="preserve"> and requested information on the outstanding violations</w:t>
      </w:r>
    </w:p>
    <w:p w14:paraId="2F2EECDC" w14:textId="1BAB42B5" w:rsidR="00505ED2" w:rsidRPr="00ED1436" w:rsidRDefault="00505ED2" w:rsidP="00ED1436">
      <w:pPr>
        <w:pStyle w:val="BodyTextIndent"/>
        <w:spacing w:before="120" w:after="120"/>
        <w:ind w:left="0" w:firstLine="0"/>
        <w:rPr>
          <w:b/>
          <w:bCs/>
        </w:rPr>
      </w:pPr>
      <w:r w:rsidRPr="00ED1436">
        <w:rPr>
          <w:b/>
          <w:bCs/>
          <w:u w:val="single"/>
        </w:rPr>
        <w:t>Financial Matters</w:t>
      </w:r>
      <w:r w:rsidRPr="00ED1436">
        <w:rPr>
          <w:b/>
          <w:bCs/>
        </w:rPr>
        <w:t>:</w:t>
      </w:r>
    </w:p>
    <w:p w14:paraId="0911043C" w14:textId="33961D6C" w:rsidR="00505ED2" w:rsidRDefault="00505ED2" w:rsidP="0093058A">
      <w:pPr>
        <w:pStyle w:val="BodyTextIndent"/>
        <w:numPr>
          <w:ilvl w:val="0"/>
          <w:numId w:val="2"/>
        </w:numPr>
        <w:spacing w:before="120" w:after="120"/>
      </w:pPr>
      <w:r>
        <w:t xml:space="preserve">Management presented financial reports for the period ending </w:t>
      </w:r>
      <w:r w:rsidR="003B5D2E">
        <w:t>August</w:t>
      </w:r>
      <w:r w:rsidR="00F26A38">
        <w:t xml:space="preserve"> </w:t>
      </w:r>
      <w:r w:rsidR="00B01B84">
        <w:t>3</w:t>
      </w:r>
      <w:r w:rsidR="003B5D2E">
        <w:t>1</w:t>
      </w:r>
      <w:r w:rsidR="00715C95">
        <w:t>,</w:t>
      </w:r>
      <w:r w:rsidR="005F4B77">
        <w:t xml:space="preserve"> 20</w:t>
      </w:r>
      <w:r w:rsidR="00B01B84">
        <w:t>2</w:t>
      </w:r>
      <w:r w:rsidR="00A739FF">
        <w:t>2</w:t>
      </w:r>
      <w:r>
        <w:t>. There was $</w:t>
      </w:r>
      <w:r w:rsidR="00BE73B1" w:rsidRPr="00BE73B1">
        <w:rPr>
          <w:rFonts w:ascii="CIDFont+F5" w:hAnsi="CIDFont+F5" w:cs="CIDFont+F5"/>
          <w:sz w:val="16"/>
          <w:szCs w:val="16"/>
        </w:rPr>
        <w:t xml:space="preserve"> </w:t>
      </w:r>
      <w:r w:rsidR="003B5D2E">
        <w:t>182</w:t>
      </w:r>
      <w:r w:rsidR="00E16C0D">
        <w:t>,</w:t>
      </w:r>
      <w:r w:rsidR="003B5D2E">
        <w:t>907</w:t>
      </w:r>
      <w:r w:rsidR="00E16C0D">
        <w:t>.</w:t>
      </w:r>
      <w:r w:rsidR="003B5D2E">
        <w:t>28</w:t>
      </w:r>
      <w:r w:rsidR="00DE7105">
        <w:t xml:space="preserve"> </w:t>
      </w:r>
      <w:r>
        <w:t>in the operating account</w:t>
      </w:r>
      <w:r w:rsidR="005F4B77">
        <w:t>s</w:t>
      </w:r>
      <w:r w:rsidR="00E527DD">
        <w:t xml:space="preserve">, </w:t>
      </w:r>
      <w:r>
        <w:t>$</w:t>
      </w:r>
      <w:r w:rsidR="00E16C0D">
        <w:t>33</w:t>
      </w:r>
      <w:r w:rsidR="00D97F12">
        <w:t>6,027.43</w:t>
      </w:r>
      <w:r w:rsidR="003D712A">
        <w:t xml:space="preserve"> </w:t>
      </w:r>
      <w:r w:rsidR="00E527DD">
        <w:t xml:space="preserve">in the MM, and </w:t>
      </w:r>
      <w:r w:rsidR="00E16C0D">
        <w:t>16,557.72</w:t>
      </w:r>
      <w:r w:rsidR="00E527DD">
        <w:t xml:space="preserve"> </w:t>
      </w:r>
      <w:r w:rsidR="00897B27">
        <w:t>in</w:t>
      </w:r>
      <w:r w:rsidR="00BF3DDD">
        <w:t xml:space="preserve"> </w:t>
      </w:r>
      <w:r>
        <w:t xml:space="preserve">certificates of deposit.  </w:t>
      </w:r>
      <w:r w:rsidR="00A739FF">
        <w:t xml:space="preserve">The </w:t>
      </w:r>
      <w:r>
        <w:t xml:space="preserve">Reserve account balance is </w:t>
      </w:r>
      <w:r w:rsidR="00B512E2">
        <w:t>$</w:t>
      </w:r>
      <w:r w:rsidR="00E16C0D">
        <w:t>4</w:t>
      </w:r>
      <w:r w:rsidR="00D97F12">
        <w:t>13,809.37</w:t>
      </w:r>
      <w:r w:rsidR="008754D1">
        <w:t>. Account</w:t>
      </w:r>
      <w:r>
        <w:t xml:space="preserve"> receivables are $</w:t>
      </w:r>
      <w:r w:rsidR="00D97F12">
        <w:t>8,089.47</w:t>
      </w:r>
    </w:p>
    <w:p w14:paraId="6CDC2BA4" w14:textId="77777777" w:rsidR="00505ED2" w:rsidRDefault="00505ED2">
      <w:pPr>
        <w:pStyle w:val="BodyTextIndent"/>
      </w:pPr>
      <w:r>
        <w:t xml:space="preserve">Minutes Approved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583151C" w14:textId="77777777" w:rsidR="00505ED2" w:rsidRDefault="00505ED2">
      <w:pPr>
        <w:pStyle w:val="BodyTextIndent"/>
      </w:pPr>
    </w:p>
    <w:p w14:paraId="20CDA79E" w14:textId="77777777" w:rsidR="00505ED2" w:rsidRDefault="00505ED2">
      <w:pPr>
        <w:pStyle w:val="BodyTextIndent"/>
        <w:rPr>
          <w:u w:val="single"/>
        </w:rPr>
      </w:pPr>
      <w:r>
        <w:t>Dat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505ED2" w:rsidSect="008754D1">
      <w:footerReference w:type="even" r:id="rId8"/>
      <w:footerReference w:type="default" r:id="rId9"/>
      <w:pgSz w:w="12240" w:h="15840"/>
      <w:pgMar w:top="576" w:right="1728" w:bottom="576" w:left="172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30B62" w14:textId="77777777" w:rsidR="007746B6" w:rsidRDefault="007746B6">
      <w:r>
        <w:separator/>
      </w:r>
    </w:p>
  </w:endnote>
  <w:endnote w:type="continuationSeparator" w:id="0">
    <w:p w14:paraId="5E0F3B67" w14:textId="77777777" w:rsidR="007746B6" w:rsidRDefault="00774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5EC48" w14:textId="77777777" w:rsidR="00C60FA5" w:rsidRDefault="00C60FA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F65488" w14:textId="77777777" w:rsidR="00C60FA5" w:rsidRDefault="00C60F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E5D1" w14:textId="77777777" w:rsidR="00C60FA5" w:rsidRDefault="00C60FA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17B53">
      <w:rPr>
        <w:rStyle w:val="PageNumber"/>
        <w:noProof/>
      </w:rPr>
      <w:t>1</w:t>
    </w:r>
    <w:r>
      <w:rPr>
        <w:rStyle w:val="PageNumber"/>
      </w:rPr>
      <w:fldChar w:fldCharType="end"/>
    </w:r>
  </w:p>
  <w:p w14:paraId="4C8D648F" w14:textId="77777777" w:rsidR="00C60FA5" w:rsidRDefault="00C60F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45A2B" w14:textId="77777777" w:rsidR="007746B6" w:rsidRDefault="007746B6">
      <w:r>
        <w:separator/>
      </w:r>
    </w:p>
  </w:footnote>
  <w:footnote w:type="continuationSeparator" w:id="0">
    <w:p w14:paraId="5112349B" w14:textId="77777777" w:rsidR="007746B6" w:rsidRDefault="00774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123B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CE32F9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A81858"/>
    <w:multiLevelType w:val="hybridMultilevel"/>
    <w:tmpl w:val="4B4057CE"/>
    <w:lvl w:ilvl="0" w:tplc="D8304B4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8ECE1BB8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DB5C43"/>
    <w:multiLevelType w:val="hybridMultilevel"/>
    <w:tmpl w:val="54281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50EDB"/>
    <w:multiLevelType w:val="hybridMultilevel"/>
    <w:tmpl w:val="279606D0"/>
    <w:lvl w:ilvl="0" w:tplc="5B683080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9045D0"/>
    <w:multiLevelType w:val="hybridMultilevel"/>
    <w:tmpl w:val="898E9646"/>
    <w:lvl w:ilvl="0" w:tplc="5F8E1F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D46EB8"/>
    <w:multiLevelType w:val="hybridMultilevel"/>
    <w:tmpl w:val="A1B04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B31082"/>
    <w:multiLevelType w:val="hybridMultilevel"/>
    <w:tmpl w:val="14764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845E5"/>
    <w:multiLevelType w:val="hybridMultilevel"/>
    <w:tmpl w:val="3E887B1E"/>
    <w:lvl w:ilvl="0" w:tplc="1E96D73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DDB4BC26">
      <w:start w:val="4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8939B8"/>
    <w:multiLevelType w:val="hybridMultilevel"/>
    <w:tmpl w:val="F06C1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995EE8"/>
    <w:multiLevelType w:val="hybridMultilevel"/>
    <w:tmpl w:val="7DA0C4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376BC6"/>
    <w:multiLevelType w:val="hybridMultilevel"/>
    <w:tmpl w:val="D06EC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BE018E"/>
    <w:multiLevelType w:val="hybridMultilevel"/>
    <w:tmpl w:val="004EEDDA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56C55A7"/>
    <w:multiLevelType w:val="hybridMultilevel"/>
    <w:tmpl w:val="902EC0C6"/>
    <w:lvl w:ilvl="0" w:tplc="E55824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9B47EF9"/>
    <w:multiLevelType w:val="hybridMultilevel"/>
    <w:tmpl w:val="307EA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F3C67"/>
    <w:multiLevelType w:val="hybridMultilevel"/>
    <w:tmpl w:val="E0CCA394"/>
    <w:lvl w:ilvl="0" w:tplc="133AD4F0">
      <w:start w:val="1"/>
      <w:numFmt w:val="decimal"/>
      <w:lvlText w:val="%1."/>
      <w:lvlJc w:val="left"/>
      <w:pPr>
        <w:tabs>
          <w:tab w:val="num" w:pos="1440"/>
        </w:tabs>
        <w:ind w:left="1440" w:hanging="144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773B66E3"/>
    <w:multiLevelType w:val="hybridMultilevel"/>
    <w:tmpl w:val="E0CCA394"/>
    <w:lvl w:ilvl="0" w:tplc="133AD4F0">
      <w:start w:val="1"/>
      <w:numFmt w:val="decimal"/>
      <w:lvlText w:val="%1."/>
      <w:lvlJc w:val="left"/>
      <w:pPr>
        <w:tabs>
          <w:tab w:val="num" w:pos="1800"/>
        </w:tabs>
        <w:ind w:left="1800" w:hanging="144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87436182">
    <w:abstractNumId w:val="15"/>
  </w:num>
  <w:num w:numId="2" w16cid:durableId="332337788">
    <w:abstractNumId w:val="8"/>
  </w:num>
  <w:num w:numId="3" w16cid:durableId="1766923153">
    <w:abstractNumId w:val="1"/>
  </w:num>
  <w:num w:numId="4" w16cid:durableId="1596479410">
    <w:abstractNumId w:val="2"/>
  </w:num>
  <w:num w:numId="5" w16cid:durableId="1449736551">
    <w:abstractNumId w:val="12"/>
  </w:num>
  <w:num w:numId="6" w16cid:durableId="1702393900">
    <w:abstractNumId w:val="13"/>
  </w:num>
  <w:num w:numId="7" w16cid:durableId="1125344650">
    <w:abstractNumId w:val="10"/>
  </w:num>
  <w:num w:numId="8" w16cid:durableId="201403327">
    <w:abstractNumId w:val="4"/>
  </w:num>
  <w:num w:numId="9" w16cid:durableId="1810786786">
    <w:abstractNumId w:val="0"/>
  </w:num>
  <w:num w:numId="10" w16cid:durableId="2069110133">
    <w:abstractNumId w:val="14"/>
  </w:num>
  <w:num w:numId="11" w16cid:durableId="2143112468">
    <w:abstractNumId w:val="6"/>
  </w:num>
  <w:num w:numId="12" w16cid:durableId="1470632178">
    <w:abstractNumId w:val="16"/>
  </w:num>
  <w:num w:numId="13" w16cid:durableId="722295694">
    <w:abstractNumId w:val="7"/>
  </w:num>
  <w:num w:numId="14" w16cid:durableId="1893424115">
    <w:abstractNumId w:val="11"/>
  </w:num>
  <w:num w:numId="15" w16cid:durableId="966735701">
    <w:abstractNumId w:val="9"/>
  </w:num>
  <w:num w:numId="16" w16cid:durableId="901448875">
    <w:abstractNumId w:val="3"/>
  </w:num>
  <w:num w:numId="17" w16cid:durableId="20499133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zQ2NDUxMzSwtDBR0lEKTi0uzszPAykwqwUAn/F9+SwAAAA="/>
  </w:docVars>
  <w:rsids>
    <w:rsidRoot w:val="00F42E61"/>
    <w:rsid w:val="00016C3E"/>
    <w:rsid w:val="00025AC5"/>
    <w:rsid w:val="00036768"/>
    <w:rsid w:val="00036FA8"/>
    <w:rsid w:val="00050BBE"/>
    <w:rsid w:val="000838B8"/>
    <w:rsid w:val="00115EB0"/>
    <w:rsid w:val="0012638C"/>
    <w:rsid w:val="0014029D"/>
    <w:rsid w:val="00144805"/>
    <w:rsid w:val="00155880"/>
    <w:rsid w:val="0016442B"/>
    <w:rsid w:val="00170EF6"/>
    <w:rsid w:val="0017184C"/>
    <w:rsid w:val="00171B4C"/>
    <w:rsid w:val="00187410"/>
    <w:rsid w:val="001B4A95"/>
    <w:rsid w:val="001B7EDA"/>
    <w:rsid w:val="001D3740"/>
    <w:rsid w:val="001E52B1"/>
    <w:rsid w:val="00205E70"/>
    <w:rsid w:val="002146B2"/>
    <w:rsid w:val="002165BF"/>
    <w:rsid w:val="00226157"/>
    <w:rsid w:val="00244AEE"/>
    <w:rsid w:val="00255DC6"/>
    <w:rsid w:val="0026670B"/>
    <w:rsid w:val="00282E8D"/>
    <w:rsid w:val="00290C8E"/>
    <w:rsid w:val="002C14A2"/>
    <w:rsid w:val="002C69A6"/>
    <w:rsid w:val="002E1698"/>
    <w:rsid w:val="00306BE7"/>
    <w:rsid w:val="003232BE"/>
    <w:rsid w:val="003433CC"/>
    <w:rsid w:val="00372C0E"/>
    <w:rsid w:val="003A33D9"/>
    <w:rsid w:val="003B2FFB"/>
    <w:rsid w:val="003B5D2E"/>
    <w:rsid w:val="003C0488"/>
    <w:rsid w:val="003C7094"/>
    <w:rsid w:val="003D16FF"/>
    <w:rsid w:val="003D59FB"/>
    <w:rsid w:val="003D712A"/>
    <w:rsid w:val="00420724"/>
    <w:rsid w:val="0042748A"/>
    <w:rsid w:val="004469FB"/>
    <w:rsid w:val="00446BFF"/>
    <w:rsid w:val="004631A7"/>
    <w:rsid w:val="0049111A"/>
    <w:rsid w:val="00495669"/>
    <w:rsid w:val="004A11AD"/>
    <w:rsid w:val="004A2964"/>
    <w:rsid w:val="004A529E"/>
    <w:rsid w:val="004D0720"/>
    <w:rsid w:val="004D50F5"/>
    <w:rsid w:val="004D6A1B"/>
    <w:rsid w:val="004E13E6"/>
    <w:rsid w:val="004E156C"/>
    <w:rsid w:val="004F3209"/>
    <w:rsid w:val="004F3C71"/>
    <w:rsid w:val="004F4984"/>
    <w:rsid w:val="004F6036"/>
    <w:rsid w:val="00505ED2"/>
    <w:rsid w:val="00515671"/>
    <w:rsid w:val="0051574A"/>
    <w:rsid w:val="0052191D"/>
    <w:rsid w:val="00522638"/>
    <w:rsid w:val="00534B5D"/>
    <w:rsid w:val="00541C55"/>
    <w:rsid w:val="00542969"/>
    <w:rsid w:val="005565C8"/>
    <w:rsid w:val="00570DA8"/>
    <w:rsid w:val="00590E45"/>
    <w:rsid w:val="00594A69"/>
    <w:rsid w:val="005B4CBE"/>
    <w:rsid w:val="005C69ED"/>
    <w:rsid w:val="005F4B77"/>
    <w:rsid w:val="00621C0A"/>
    <w:rsid w:val="00633EF7"/>
    <w:rsid w:val="00642AB4"/>
    <w:rsid w:val="00642AED"/>
    <w:rsid w:val="006441CF"/>
    <w:rsid w:val="00646C6F"/>
    <w:rsid w:val="00650307"/>
    <w:rsid w:val="0065147E"/>
    <w:rsid w:val="0065501D"/>
    <w:rsid w:val="006739E0"/>
    <w:rsid w:val="0068599C"/>
    <w:rsid w:val="006D7A93"/>
    <w:rsid w:val="006E5CA1"/>
    <w:rsid w:val="006F652D"/>
    <w:rsid w:val="006F77F4"/>
    <w:rsid w:val="00700295"/>
    <w:rsid w:val="0070286B"/>
    <w:rsid w:val="00715C95"/>
    <w:rsid w:val="007178B4"/>
    <w:rsid w:val="00736667"/>
    <w:rsid w:val="00741214"/>
    <w:rsid w:val="007746B6"/>
    <w:rsid w:val="00796F44"/>
    <w:rsid w:val="00797EE8"/>
    <w:rsid w:val="007B7425"/>
    <w:rsid w:val="007E12CD"/>
    <w:rsid w:val="007E43F7"/>
    <w:rsid w:val="008002A2"/>
    <w:rsid w:val="00813E36"/>
    <w:rsid w:val="00817B53"/>
    <w:rsid w:val="0082409B"/>
    <w:rsid w:val="008256C6"/>
    <w:rsid w:val="00833011"/>
    <w:rsid w:val="008334DF"/>
    <w:rsid w:val="00841F4A"/>
    <w:rsid w:val="008536A4"/>
    <w:rsid w:val="008751D7"/>
    <w:rsid w:val="008754D1"/>
    <w:rsid w:val="0088306A"/>
    <w:rsid w:val="00887E4B"/>
    <w:rsid w:val="00897B27"/>
    <w:rsid w:val="008B0D28"/>
    <w:rsid w:val="008B2FF8"/>
    <w:rsid w:val="008F4BD9"/>
    <w:rsid w:val="0090493F"/>
    <w:rsid w:val="009203D9"/>
    <w:rsid w:val="009300C2"/>
    <w:rsid w:val="009309EB"/>
    <w:rsid w:val="00930CBF"/>
    <w:rsid w:val="00931FFA"/>
    <w:rsid w:val="00940ED9"/>
    <w:rsid w:val="0096246F"/>
    <w:rsid w:val="00967BE0"/>
    <w:rsid w:val="0097456D"/>
    <w:rsid w:val="00974F10"/>
    <w:rsid w:val="00985F6A"/>
    <w:rsid w:val="009A653D"/>
    <w:rsid w:val="009F3B4B"/>
    <w:rsid w:val="00A27CF2"/>
    <w:rsid w:val="00A27F44"/>
    <w:rsid w:val="00A5528E"/>
    <w:rsid w:val="00A65CF4"/>
    <w:rsid w:val="00A66786"/>
    <w:rsid w:val="00A739FF"/>
    <w:rsid w:val="00A92C99"/>
    <w:rsid w:val="00A96536"/>
    <w:rsid w:val="00AB56FB"/>
    <w:rsid w:val="00AC565D"/>
    <w:rsid w:val="00AE105E"/>
    <w:rsid w:val="00AE312E"/>
    <w:rsid w:val="00AF16D5"/>
    <w:rsid w:val="00AF6A97"/>
    <w:rsid w:val="00B01B84"/>
    <w:rsid w:val="00B04A84"/>
    <w:rsid w:val="00B31E63"/>
    <w:rsid w:val="00B42193"/>
    <w:rsid w:val="00B43705"/>
    <w:rsid w:val="00B512E2"/>
    <w:rsid w:val="00B65661"/>
    <w:rsid w:val="00B75F2E"/>
    <w:rsid w:val="00B775A6"/>
    <w:rsid w:val="00B83F3E"/>
    <w:rsid w:val="00B9099F"/>
    <w:rsid w:val="00BA5FEB"/>
    <w:rsid w:val="00BC0992"/>
    <w:rsid w:val="00BD2874"/>
    <w:rsid w:val="00BD688E"/>
    <w:rsid w:val="00BE73B1"/>
    <w:rsid w:val="00BF3DDD"/>
    <w:rsid w:val="00C01FDD"/>
    <w:rsid w:val="00C14899"/>
    <w:rsid w:val="00C508DD"/>
    <w:rsid w:val="00C60FA5"/>
    <w:rsid w:val="00C66BBA"/>
    <w:rsid w:val="00C801B3"/>
    <w:rsid w:val="00C929EB"/>
    <w:rsid w:val="00CA6285"/>
    <w:rsid w:val="00CA70FE"/>
    <w:rsid w:val="00CB0EAF"/>
    <w:rsid w:val="00CB3F2B"/>
    <w:rsid w:val="00CC7E4D"/>
    <w:rsid w:val="00CE1BAE"/>
    <w:rsid w:val="00CF4C16"/>
    <w:rsid w:val="00D23A4A"/>
    <w:rsid w:val="00D277BF"/>
    <w:rsid w:val="00D34202"/>
    <w:rsid w:val="00D37079"/>
    <w:rsid w:val="00D77350"/>
    <w:rsid w:val="00D9762C"/>
    <w:rsid w:val="00D97F12"/>
    <w:rsid w:val="00DA2BC6"/>
    <w:rsid w:val="00DB77E4"/>
    <w:rsid w:val="00DE7105"/>
    <w:rsid w:val="00E10BA6"/>
    <w:rsid w:val="00E10F6B"/>
    <w:rsid w:val="00E16C0D"/>
    <w:rsid w:val="00E24B89"/>
    <w:rsid w:val="00E3407C"/>
    <w:rsid w:val="00E3725E"/>
    <w:rsid w:val="00E44336"/>
    <w:rsid w:val="00E527DD"/>
    <w:rsid w:val="00E557FA"/>
    <w:rsid w:val="00E60CEB"/>
    <w:rsid w:val="00E80C0D"/>
    <w:rsid w:val="00E8640B"/>
    <w:rsid w:val="00E86511"/>
    <w:rsid w:val="00EA4E79"/>
    <w:rsid w:val="00EC7D15"/>
    <w:rsid w:val="00ED1436"/>
    <w:rsid w:val="00F15744"/>
    <w:rsid w:val="00F255FC"/>
    <w:rsid w:val="00F26834"/>
    <w:rsid w:val="00F26A38"/>
    <w:rsid w:val="00F42E61"/>
    <w:rsid w:val="00F6119A"/>
    <w:rsid w:val="00F67F1F"/>
    <w:rsid w:val="00F910EC"/>
    <w:rsid w:val="00F93CE3"/>
    <w:rsid w:val="00FA173C"/>
    <w:rsid w:val="00FA4EE3"/>
    <w:rsid w:val="00FC2400"/>
    <w:rsid w:val="00FC7692"/>
    <w:rsid w:val="00FE1595"/>
    <w:rsid w:val="00FE21B2"/>
    <w:rsid w:val="00FE3AD7"/>
    <w:rsid w:val="00FE3FF5"/>
    <w:rsid w:val="00FF5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83541E"/>
  <w14:defaultImageDpi w14:val="330"/>
  <w15:chartTrackingRefBased/>
  <w15:docId w15:val="{E7148AD7-ED46-417F-8BA5-6311AB3D9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left="1440" w:hanging="144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480EBC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480EBC"/>
    <w:pPr>
      <w:numPr>
        <w:numId w:val="3"/>
      </w:numPr>
    </w:pPr>
  </w:style>
  <w:style w:type="character" w:customStyle="1" w:styleId="BodyTextIndentChar">
    <w:name w:val="Body Text Indent Char"/>
    <w:link w:val="BodyTextIndent"/>
    <w:rsid w:val="00C75F9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7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4018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656A8-1BC2-40B4-A2DA-F7CF6BC17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13</Words>
  <Characters>1147</Characters>
  <Application>Microsoft Office Word</Application>
  <DocSecurity>0</DocSecurity>
  <Lines>3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mfield Homeowners Association</vt:lpstr>
    </vt:vector>
  </TitlesOfParts>
  <Company> 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mfield Homeowners Association</dc:title>
  <dc:subject/>
  <dc:creator>Gopinathan, Reghu</dc:creator>
  <cp:keywords/>
  <dc:description/>
  <cp:lastModifiedBy>Gopinathan, Reghu</cp:lastModifiedBy>
  <cp:revision>8</cp:revision>
  <cp:lastPrinted>2000-10-13T16:04:00Z</cp:lastPrinted>
  <dcterms:created xsi:type="dcterms:W3CDTF">2022-09-29T22:58:00Z</dcterms:created>
  <dcterms:modified xsi:type="dcterms:W3CDTF">2022-09-29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66c3aef09181ac035778de4a6a7e74e9dad1a5cf720e6fe72d8b2fe847a5016c</vt:lpwstr>
  </property>
</Properties>
</file>